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872D" w14:textId="4305F5FF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DD of the game the story takes place in</w:t>
      </w:r>
    </w:p>
    <w:p w14:paraId="56BB0DF4" w14:textId="0135D6C0" w:rsidR="00DA5D18" w:rsidRDefault="003F15B2" w:rsidP="003F15B2">
      <w:pPr>
        <w:pStyle w:val="MyStyle"/>
        <w:ind w:left="1440"/>
      </w:pPr>
      <w:r>
        <w:object w:dxaOrig="1544" w:dyaOrig="998" w14:anchorId="7F6F13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6" o:title=""/>
          </v:shape>
          <o:OLEObject Type="Link" ProgID="Word.Document.12" ShapeID="_x0000_i1025" DrawAspect="Icon" r:id="rId7" UpdateMode="Always">
            <o:LinkType>EnhancedMetaFile</o:LinkType>
            <o:LockedField>false</o:LockedField>
            <o:FieldCodes>\f 0</o:FieldCodes>
          </o:OLEObject>
        </w:object>
      </w:r>
    </w:p>
    <w:p w14:paraId="5A0F7DE0" w14:textId="0A06D42A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Summary of </w:t>
      </w:r>
      <w:r w:rsidR="00DA5D18">
        <w:t xml:space="preserve">the </w:t>
      </w:r>
      <w:r>
        <w:t>script</w:t>
      </w:r>
    </w:p>
    <w:p w14:paraId="0C443452" w14:textId="39627BED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 brief explanation of what the story is</w:t>
      </w:r>
    </w:p>
    <w:p w14:paraId="1238F7F6" w14:textId="1D380B47" w:rsidR="00DA5D18" w:rsidRDefault="00AE1F8E" w:rsidP="00DA5D18">
      <w:pPr>
        <w:pStyle w:val="MyStyle"/>
        <w:numPr>
          <w:ilvl w:val="2"/>
          <w:numId w:val="2"/>
        </w:numPr>
      </w:pPr>
      <w:r>
        <w:t>You enter an abandoned theme park maze, the entrance of the maze somehow disappears &amp; you</w:t>
      </w:r>
      <w:r w:rsidR="00FE3F01">
        <w:t xml:space="preserve"> will</w:t>
      </w:r>
      <w:r>
        <w:t xml:space="preserve"> have to find your way out</w:t>
      </w:r>
      <w:r w:rsidR="008C61C3">
        <w:t xml:space="preserve"> but to do so you need to find some items to help you.</w:t>
      </w:r>
    </w:p>
    <w:p w14:paraId="30CF0ED1" w14:textId="12782F43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enre of game</w:t>
      </w:r>
    </w:p>
    <w:p w14:paraId="638A3991" w14:textId="664EF31C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Explain how the story maps with </w:t>
      </w:r>
      <w:r w:rsidR="00E43CDA">
        <w:t>the game’s genre</w:t>
      </w:r>
    </w:p>
    <w:p w14:paraId="3C3D391E" w14:textId="77777777" w:rsidR="0013676A" w:rsidRDefault="00E36B8B" w:rsidP="00DA5D18">
      <w:pPr>
        <w:pStyle w:val="MyStyle"/>
        <w:numPr>
          <w:ilvl w:val="2"/>
          <w:numId w:val="2"/>
        </w:numPr>
      </w:pPr>
      <w:r>
        <w:t xml:space="preserve">My game is planned to be a </w:t>
      </w:r>
      <w:r w:rsidR="002C7B8D">
        <w:t>“</w:t>
      </w:r>
      <w:r>
        <w:t>Maze, Puzzle, Adventure, Escape the Room</w:t>
      </w:r>
      <w:r w:rsidR="002C7B8D">
        <w:t>”</w:t>
      </w:r>
      <w:r>
        <w:t xml:space="preserve"> </w:t>
      </w:r>
      <w:r w:rsidR="002C7B8D">
        <w:t xml:space="preserve">Genre. </w:t>
      </w:r>
    </w:p>
    <w:p w14:paraId="0B4ACAB6" w14:textId="77777777" w:rsidR="0013676A" w:rsidRDefault="002C7B8D" w:rsidP="00DA5D18">
      <w:pPr>
        <w:pStyle w:val="MyStyle"/>
        <w:numPr>
          <w:ilvl w:val="2"/>
          <w:numId w:val="2"/>
        </w:numPr>
      </w:pPr>
      <w:r>
        <w:t xml:space="preserve">My game is a maze </w:t>
      </w:r>
      <w:r w:rsidR="00C6018E">
        <w:t>game,</w:t>
      </w:r>
      <w:r>
        <w:t xml:space="preserve"> so I believe that is enough to make it a</w:t>
      </w:r>
      <w:r w:rsidR="00C6018E">
        <w:t xml:space="preserve"> part of the</w:t>
      </w:r>
      <w:r>
        <w:t xml:space="preserve"> </w:t>
      </w:r>
      <w:r w:rsidR="00C6018E">
        <w:t xml:space="preserve">Maze genre. </w:t>
      </w:r>
    </w:p>
    <w:p w14:paraId="7DD16477" w14:textId="13C51888" w:rsidR="00DA5D18" w:rsidRDefault="00C6018E" w:rsidP="00DA5D18">
      <w:pPr>
        <w:pStyle w:val="MyStyle"/>
        <w:numPr>
          <w:ilvl w:val="2"/>
          <w:numId w:val="2"/>
        </w:numPr>
      </w:pPr>
      <w:r>
        <w:t>Y</w:t>
      </w:r>
      <w:r w:rsidR="002C7B8D">
        <w:t>ou get trapped in a maze, so you</w:t>
      </w:r>
      <w:r w:rsidR="000929F3">
        <w:t xml:space="preserve"> </w:t>
      </w:r>
      <w:r w:rsidR="00FE3F01">
        <w:t xml:space="preserve">will </w:t>
      </w:r>
      <w:r w:rsidR="002C7B8D">
        <w:t>have to find your way out but to do so you</w:t>
      </w:r>
      <w:r w:rsidR="00FE3F01">
        <w:t xml:space="preserve"> will</w:t>
      </w:r>
      <w:r w:rsidR="002C7B8D">
        <w:t xml:space="preserve"> have to find some items </w:t>
      </w:r>
      <w:r>
        <w:t>that allow you to</w:t>
      </w:r>
      <w:r w:rsidR="002C7B8D">
        <w:t xml:space="preserve"> break damaged maze walls</w:t>
      </w:r>
      <w:r>
        <w:t>. So,</w:t>
      </w:r>
      <w:r w:rsidR="002C7B8D">
        <w:t xml:space="preserve"> I believe that is enough to confirm that it is a puzzle &amp; escape the room</w:t>
      </w:r>
      <w:r>
        <w:t xml:space="preserve"> genre</w:t>
      </w:r>
      <w:r w:rsidR="002C7B8D">
        <w:t>.</w:t>
      </w:r>
    </w:p>
    <w:p w14:paraId="18687E4D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Script components in the following:</w:t>
      </w:r>
    </w:p>
    <w:p w14:paraId="332B96A0" w14:textId="7CE05795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ain plot</w:t>
      </w:r>
    </w:p>
    <w:p w14:paraId="458CEC7C" w14:textId="48AC0D1E" w:rsidR="00DA5D18" w:rsidRDefault="000929F3" w:rsidP="00DA5D18">
      <w:pPr>
        <w:pStyle w:val="MyStyle"/>
        <w:numPr>
          <w:ilvl w:val="2"/>
          <w:numId w:val="2"/>
        </w:numPr>
      </w:pPr>
      <w:r>
        <w:t>You enter a maze &amp; the entrance disappears behind you so you</w:t>
      </w:r>
      <w:r w:rsidR="00FE3F01">
        <w:t xml:space="preserve"> will</w:t>
      </w:r>
      <w:r>
        <w:t xml:space="preserve"> have to find your way out but to do so you will have to </w:t>
      </w:r>
      <w:r w:rsidR="00FE3F01">
        <w:t>find some items that will give you the ability to destroy damaged maze walls.</w:t>
      </w:r>
    </w:p>
    <w:p w14:paraId="70B7389B" w14:textId="3EC9DA9B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60D44672" w14:textId="2DF3BBE8" w:rsidR="00DA5D18" w:rsidRDefault="00FE3F01" w:rsidP="00DA5D18">
      <w:pPr>
        <w:pStyle w:val="MyStyle"/>
        <w:numPr>
          <w:ilvl w:val="2"/>
          <w:numId w:val="2"/>
        </w:numPr>
      </w:pPr>
      <w:r>
        <w:t>You go to explore an abandoned amusement park</w:t>
      </w:r>
      <w:r w:rsidR="00627D81">
        <w:t xml:space="preserve"> &amp; find a </w:t>
      </w:r>
      <w:r w:rsidR="00780612">
        <w:t>maze,</w:t>
      </w:r>
      <w:r w:rsidR="00627D81">
        <w:t xml:space="preserve"> so you go to have a look </w:t>
      </w:r>
      <w:r w:rsidR="00D34FC1">
        <w:t>&amp; then decide to ente</w:t>
      </w:r>
      <w:r w:rsidR="00780612">
        <w:t>r.</w:t>
      </w:r>
    </w:p>
    <w:p w14:paraId="4E1337A7" w14:textId="1AAC3744" w:rsidR="00600D75" w:rsidRDefault="00E43CDA" w:rsidP="00DA5D18">
      <w:pPr>
        <w:pStyle w:val="ListParagraph"/>
        <w:numPr>
          <w:ilvl w:val="1"/>
          <w:numId w:val="2"/>
        </w:numPr>
        <w:spacing w:after="0"/>
      </w:pPr>
      <w:r w:rsidRPr="00D46C22">
        <w:rPr>
          <w:highlight w:val="cyan"/>
        </w:rPr>
        <w:t>Level</w:t>
      </w:r>
      <w:r>
        <w:t>/mission</w:t>
      </w:r>
      <w:r w:rsidR="00600D75">
        <w:t xml:space="preserve"> stories</w:t>
      </w:r>
    </w:p>
    <w:p w14:paraId="0CC4CDB1" w14:textId="77777777" w:rsidR="0013676A" w:rsidRDefault="00D46C22" w:rsidP="00DA5D18">
      <w:pPr>
        <w:pStyle w:val="MyStyle"/>
        <w:numPr>
          <w:ilvl w:val="2"/>
          <w:numId w:val="2"/>
        </w:numPr>
      </w:pPr>
      <w:r>
        <w:t xml:space="preserve">It isn’t definitive levels because you can go back if you think you missed something but there is still some type of indication of levels. </w:t>
      </w:r>
    </w:p>
    <w:p w14:paraId="172B1919" w14:textId="1EC64B71" w:rsidR="00887830" w:rsidRDefault="00D46C22" w:rsidP="002E3B06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</w:t>
      </w:r>
      <w:r w:rsidR="006330DF">
        <w:t>. There may end up being multiple parts of each area</w:t>
      </w:r>
      <w:r w:rsidR="0013676A">
        <w:t xml:space="preserve"> like having different fencing/walls,</w:t>
      </w:r>
      <w:r w:rsidR="006330DF">
        <w:t xml:space="preserve"> but they will still go under </w:t>
      </w:r>
      <w:r w:rsidR="0013676A">
        <w:t>the same area only if the fencing/walls are the same material.</w:t>
      </w:r>
      <w:r w:rsidR="006330DF">
        <w:t xml:space="preserve"> The first area is a wooden fencing area</w:t>
      </w:r>
      <w:r w:rsidR="0013676A">
        <w:t xml:space="preserve"> </w:t>
      </w:r>
      <w:r w:rsidR="00285606">
        <w:t xml:space="preserve">in </w:t>
      </w:r>
      <w:r w:rsidR="0013676A">
        <w:t xml:space="preserve">which you would need to find </w:t>
      </w:r>
      <w:r w:rsidR="00285606">
        <w:t xml:space="preserve">an item that will allow you to chop </w:t>
      </w:r>
      <w:r w:rsidR="00887830">
        <w:t>some</w:t>
      </w:r>
      <w:r w:rsidR="00285606">
        <w:t xml:space="preserve"> wood.</w:t>
      </w:r>
      <w:r w:rsidR="002E3B06">
        <w:t xml:space="preserve"> </w:t>
      </w:r>
      <w:r w:rsidR="00285606">
        <w:t>The second area is a stone wall area in which you would need</w:t>
      </w:r>
      <w:r w:rsidR="00887830">
        <w:t xml:space="preserve"> to find an item that will allow you to break some stone.</w:t>
      </w:r>
      <w:r w:rsidR="002E3B06">
        <w:t xml:space="preserve"> </w:t>
      </w:r>
      <w:r w:rsidR="00887830">
        <w:t>The third area is a metal fencing area in which you would need to find an item that will allow you to cut some metal wire.</w:t>
      </w:r>
      <w:r w:rsidR="002E3B06">
        <w:t xml:space="preserve"> </w:t>
      </w:r>
      <w:r w:rsidR="00887830">
        <w:t xml:space="preserve">The fourth &amp; final area is plants like hedges in which you would need </w:t>
      </w:r>
      <w:r w:rsidR="00BD0CDB">
        <w:t>to find an item that will allow you to slash some branches.</w:t>
      </w:r>
    </w:p>
    <w:p w14:paraId="478063A8" w14:textId="2B3EC92C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Illustrate how the story maps to the </w:t>
      </w:r>
      <w:r w:rsidR="00E43CDA">
        <w:t>game</w:t>
      </w:r>
      <w:r>
        <w:t>:</w:t>
      </w:r>
    </w:p>
    <w:p w14:paraId="7AE3EE44" w14:textId="5994963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ssets</w:t>
      </w:r>
    </w:p>
    <w:p w14:paraId="345400BE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5AC168DE" w14:textId="52DFF824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lastRenderedPageBreak/>
        <w:t>Levels</w:t>
      </w:r>
    </w:p>
    <w:p w14:paraId="753F5C3C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65746A07" w14:textId="1EC4181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echanics</w:t>
      </w:r>
    </w:p>
    <w:p w14:paraId="63DD2875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0C6CD4F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itle comparison</w:t>
      </w:r>
    </w:p>
    <w:p w14:paraId="7715E2C1" w14:textId="77777777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Show research in similar titles</w:t>
      </w:r>
    </w:p>
    <w:p w14:paraId="25CD4A9C" w14:textId="0DC3B2F0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>what stories they developed?</w:t>
      </w:r>
    </w:p>
    <w:p w14:paraId="27B46406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5146CFD7" w14:textId="6CB1DDFC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 xml:space="preserve">How is yours </w:t>
      </w:r>
      <w:r w:rsidR="00E43CDA">
        <w:t>similar/different</w:t>
      </w:r>
      <w:r>
        <w:t>?</w:t>
      </w:r>
    </w:p>
    <w:p w14:paraId="7E9DF299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387B692C" w14:textId="099A5DB3" w:rsidR="00600D75" w:rsidRDefault="00E43CDA" w:rsidP="00DA5D18">
      <w:pPr>
        <w:pStyle w:val="ListParagraph"/>
        <w:numPr>
          <w:ilvl w:val="0"/>
          <w:numId w:val="2"/>
        </w:numPr>
        <w:spacing w:after="0"/>
      </w:pPr>
      <w:r>
        <w:t>Real-world</w:t>
      </w:r>
      <w:r w:rsidR="00600D75">
        <w:t xml:space="preserve"> influences on:</w:t>
      </w:r>
    </w:p>
    <w:p w14:paraId="7A9FEB48" w14:textId="43102846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Characters</w:t>
      </w:r>
    </w:p>
    <w:p w14:paraId="5DE5EF3A" w14:textId="6E1B6EFE" w:rsidR="00DA5D18" w:rsidRDefault="00F06015" w:rsidP="00DA5D18">
      <w:pPr>
        <w:pStyle w:val="MyStyle"/>
        <w:numPr>
          <w:ilvl w:val="2"/>
          <w:numId w:val="2"/>
        </w:numPr>
      </w:pPr>
      <w:r>
        <w:t>Just Want the player to feel like they are the character. It is just what I want, I didn’t have anything influencing this decision.</w:t>
      </w:r>
    </w:p>
    <w:p w14:paraId="23D8FD26" w14:textId="046E1413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ocation</w:t>
      </w:r>
    </w:p>
    <w:p w14:paraId="0E04D9BF" w14:textId="6C9224E3" w:rsidR="00DA5D18" w:rsidRDefault="00F06015" w:rsidP="00DA5D18">
      <w:pPr>
        <w:pStyle w:val="MyStyle"/>
        <w:numPr>
          <w:ilvl w:val="2"/>
          <w:numId w:val="2"/>
        </w:numPr>
      </w:pPr>
      <w:r>
        <w:t xml:space="preserve">I just think that a maze would work best being in a </w:t>
      </w:r>
      <w:r w:rsidR="008C6822">
        <w:t xml:space="preserve">theme part setting </w:t>
      </w:r>
    </w:p>
    <w:p w14:paraId="4DBCF723" w14:textId="4AAC23F0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Narrative</w:t>
      </w:r>
    </w:p>
    <w:p w14:paraId="48EB88B3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AAF2064" w14:textId="476EE335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echniques used for storyboarding</w:t>
      </w:r>
    </w:p>
    <w:p w14:paraId="040F49F7" w14:textId="77777777" w:rsidR="00DA5D18" w:rsidRDefault="00DA5D18" w:rsidP="00DA5D18">
      <w:pPr>
        <w:pStyle w:val="MyStyle"/>
        <w:numPr>
          <w:ilvl w:val="1"/>
          <w:numId w:val="2"/>
        </w:numPr>
      </w:pPr>
    </w:p>
    <w:p w14:paraId="6FFF4114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Copyright / legislation</w:t>
      </w:r>
    </w:p>
    <w:p w14:paraId="70D8FD22" w14:textId="5306D9EE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</w:t>
      </w:r>
      <w:r w:rsidR="00E43CDA">
        <w:t>Copywrite</w:t>
      </w:r>
      <w:r>
        <w:t xml:space="preserve"> applies to game development</w:t>
      </w:r>
    </w:p>
    <w:p w14:paraId="48E36224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0E23D37F" w14:textId="5AA677AB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to seek permission to use protected elements in </w:t>
      </w:r>
      <w:r w:rsidR="00E43CDA">
        <w:t xml:space="preserve">a </w:t>
      </w:r>
      <w:r>
        <w:t>script</w:t>
      </w:r>
    </w:p>
    <w:p w14:paraId="3F49BA81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7D7F35B1" w14:textId="3197D9ED" w:rsidR="00043E6F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Budget and scheduling considerations </w:t>
      </w:r>
      <w:proofErr w:type="gramStart"/>
      <w:r w:rsidR="00077D7E">
        <w:t>in regard to</w:t>
      </w:r>
      <w:proofErr w:type="gramEnd"/>
      <w:r>
        <w:t xml:space="preserve"> the rest of the game</w:t>
      </w:r>
    </w:p>
    <w:p w14:paraId="6AD3CC7B" w14:textId="019DBF4D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Outline </w:t>
      </w:r>
      <w:r w:rsidR="00E43CDA">
        <w:t>wherein</w:t>
      </w:r>
      <w:r>
        <w:t xml:space="preserve"> a production schedule writing and implementing a story could take place</w:t>
      </w:r>
    </w:p>
    <w:p w14:paraId="1BC092BD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3344409B" w14:textId="414F9028" w:rsidR="00C80A39" w:rsidRDefault="00600D75" w:rsidP="00DA5D18">
      <w:pPr>
        <w:pStyle w:val="ListParagraph"/>
        <w:numPr>
          <w:ilvl w:val="1"/>
          <w:numId w:val="2"/>
        </w:numPr>
        <w:spacing w:after="0"/>
      </w:pPr>
      <w:r>
        <w:t>List the resources needed to implement a story in a game</w:t>
      </w:r>
    </w:p>
    <w:p w14:paraId="245A2CF1" w14:textId="77777777" w:rsidR="00DA5D18" w:rsidRDefault="00DA5D18" w:rsidP="00DA5D18">
      <w:pPr>
        <w:pStyle w:val="MyStyle"/>
        <w:numPr>
          <w:ilvl w:val="2"/>
          <w:numId w:val="2"/>
        </w:numPr>
      </w:pPr>
    </w:p>
    <w:sectPr w:rsidR="00DA5D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BE4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F6C0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ACE62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F0C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1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94F8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441F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EA62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E04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5496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3E1F68"/>
    <w:multiLevelType w:val="hybridMultilevel"/>
    <w:tmpl w:val="0E2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A6DE4"/>
    <w:multiLevelType w:val="hybridMultilevel"/>
    <w:tmpl w:val="6182392E"/>
    <w:lvl w:ilvl="0" w:tplc="883E42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58016">
    <w:abstractNumId w:val="10"/>
  </w:num>
  <w:num w:numId="2" w16cid:durableId="570971106">
    <w:abstractNumId w:val="11"/>
  </w:num>
  <w:num w:numId="3" w16cid:durableId="243952450">
    <w:abstractNumId w:val="9"/>
  </w:num>
  <w:num w:numId="4" w16cid:durableId="348600707">
    <w:abstractNumId w:val="7"/>
  </w:num>
  <w:num w:numId="5" w16cid:durableId="1036539804">
    <w:abstractNumId w:val="6"/>
  </w:num>
  <w:num w:numId="6" w16cid:durableId="2063093946">
    <w:abstractNumId w:val="5"/>
  </w:num>
  <w:num w:numId="7" w16cid:durableId="379675437">
    <w:abstractNumId w:val="4"/>
  </w:num>
  <w:num w:numId="8" w16cid:durableId="983899200">
    <w:abstractNumId w:val="8"/>
  </w:num>
  <w:num w:numId="9" w16cid:durableId="468942224">
    <w:abstractNumId w:val="3"/>
  </w:num>
  <w:num w:numId="10" w16cid:durableId="1882671824">
    <w:abstractNumId w:val="2"/>
  </w:num>
  <w:num w:numId="11" w16cid:durableId="1729769521">
    <w:abstractNumId w:val="1"/>
  </w:num>
  <w:num w:numId="12" w16cid:durableId="62921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AwsDQxNTUwMTJU0lEKTi0uzszPAykwrgUAHbfV5SwAAAA="/>
  </w:docVars>
  <w:rsids>
    <w:rsidRoot w:val="00600D75"/>
    <w:rsid w:val="00043E6F"/>
    <w:rsid w:val="00054DC3"/>
    <w:rsid w:val="00077D7E"/>
    <w:rsid w:val="000929F3"/>
    <w:rsid w:val="000A799E"/>
    <w:rsid w:val="0013676A"/>
    <w:rsid w:val="002605BE"/>
    <w:rsid w:val="002763B9"/>
    <w:rsid w:val="00285606"/>
    <w:rsid w:val="002C7B8D"/>
    <w:rsid w:val="002E3B06"/>
    <w:rsid w:val="00320F62"/>
    <w:rsid w:val="003F15B2"/>
    <w:rsid w:val="00430EE2"/>
    <w:rsid w:val="0048257F"/>
    <w:rsid w:val="00600D75"/>
    <w:rsid w:val="00627D81"/>
    <w:rsid w:val="006330DF"/>
    <w:rsid w:val="006563DA"/>
    <w:rsid w:val="00780612"/>
    <w:rsid w:val="007F2A57"/>
    <w:rsid w:val="00887830"/>
    <w:rsid w:val="008C61C3"/>
    <w:rsid w:val="008C6822"/>
    <w:rsid w:val="008E5DCC"/>
    <w:rsid w:val="00986FCA"/>
    <w:rsid w:val="00AA6F8D"/>
    <w:rsid w:val="00AE1F8E"/>
    <w:rsid w:val="00B73CCD"/>
    <w:rsid w:val="00BD0CDB"/>
    <w:rsid w:val="00C6018E"/>
    <w:rsid w:val="00C80A39"/>
    <w:rsid w:val="00C92095"/>
    <w:rsid w:val="00D34FC1"/>
    <w:rsid w:val="00D46C22"/>
    <w:rsid w:val="00D9436D"/>
    <w:rsid w:val="00DA5D18"/>
    <w:rsid w:val="00E36B8B"/>
    <w:rsid w:val="00E43CDA"/>
    <w:rsid w:val="00F06015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EA65"/>
  <w15:chartTrackingRefBased/>
  <w15:docId w15:val="{E9CB6F05-DE90-444F-8B2A-8CEAF4C6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00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file:///C:\Users\30007736\Desktop\Repos\Assessments\Cluster%20Game%20Design%20Documentation%20&amp;%20Narrative\Design%20Documents\Game%20Design%20Documentation%20By%20Richard%20Pountney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98CC-7826-4EDF-B0E6-AD552CE00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5</cp:revision>
  <dcterms:created xsi:type="dcterms:W3CDTF">2022-04-29T01:06:00Z</dcterms:created>
  <dcterms:modified xsi:type="dcterms:W3CDTF">2022-06-03T02:14:00Z</dcterms:modified>
</cp:coreProperties>
</file>